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jpg" ContentType="image/jpe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御夫座</w:t>
      </w:r>
    </w:p>
    <w:bookmarkStart w:id="21" w:name="星象---御夫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御夫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0" w:name="一御夫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御夫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御夫座是冬季北天的星座，位於金牛座之北，雙子座和英仙座之間，呈一個五邊形。在星圖中，御夫座被繪成抱著一隻小羊的牧羊人，而在神話中，御夫座是古希臘雙輪戰馬車的發明者。可以注意到上圖五邊形中最南邊的頂點(也就是位於御夫右腳踝的那顆星)是以虛線和其他星相連的，這是因為在以前這顆星是屬御夫座，但現在則被分在金牛座，是金牛座的β星，位於金牛的牛角的尖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御夫座最亮的星是御夫α星，英文學名為Capella(意為「母羊(She-goat)」)，中文名為「五車二」，亮度0.08，呈黃白色，是天空中第六亮的星星（僅次於大犬座的天狼星、船底座的老人星、半人馬座的南門二、天琴座的織女星及牧夫座的大角星），也是最靠近北極的一等星。它與雙子座的「北河三」、小犬座的「南河三」、大犬座的「天狼星」、獵戶座的「參宿七」及金牛座的「畢宿五」等亮星在冬季夜空中構成一個圈圈，稱為「冬季大橢圓」。五車二距地球46光年，是一顆雙星，由兩顆黃色的巨星所組成，環繞週期為104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御夫座是冬季的星座，從十一月上旬到四月中旬都可觀測到。行經路線自東北方升起，通過天頂北方，由西北方落下，最高升到北方仰角八十度左右。御夫座有顆亮度0.08的明亮的主星五車二，因此很容易找到這顆星的位置，其約在雙子座兩亮星(北河二、北河三)的連線上，亦可以獵戶座的腰帶中心(參宿二)往頭頂(參宿六)的連線找到。找到五車二後，依星圖上的相對位置，慢慢找到其他幾顆組成五邊形的主星。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ff82468208e0105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7c04cb6bd47dd97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83b9c00a6c223fc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五車二（α</w:t>
      </w:r>
      <w:r>
        <w:rPr>
          <w:b/>
          <w:bCs/>
        </w:rPr>
        <w:t xml:space="preserve"> Aur, </w:t>
      </w:r>
      <w:r>
        <w:rPr>
          <w:rFonts w:hint="eastAsia"/>
          <w:b/>
          <w:bCs/>
        </w:rPr>
        <w:t xml:space="preserve">Capella）</w:t>
      </w:r>
      <w:r>
        <w:rPr>
          <w:rFonts w:hint="eastAsia"/>
        </w:rPr>
        <w:t xml:space="preserve">：黃色巨星雙星，視星等</w:t>
      </w:r>
      <w:r>
        <w:t xml:space="preserve"> </w:t>
      </w:r>
      <w:r>
        <w:rPr>
          <w:rFonts w:hint="eastAsia"/>
        </w:rPr>
        <w:t xml:space="preserve">0.08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</w:t>
      </w:r>
      <w:r>
        <w:t xml:space="preserve"> </w:t>
      </w:r>
      <w:r>
        <w:rPr>
          <w:rFonts w:hint="eastAsia"/>
        </w:rPr>
        <w:t xml:space="preserve">3，僅次於大角星與織女星），距離</w:t>
      </w:r>
      <w:r>
        <w:t xml:space="preserve"> 42.9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Capella</w:t>
      </w:r>
      <w:r>
        <w:t xml:space="preserve"> </w:t>
      </w:r>
      <w:r>
        <w:rPr>
          <w:rFonts w:hint="eastAsia"/>
        </w:rPr>
        <w:t xml:space="preserve">拉丁文意為「小山羊」，象徵希臘神話中曾哺育宙斯的山羊</w:t>
      </w:r>
      <w:r>
        <w:t xml:space="preserve"> Amalthea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命名</w:t>
      </w:r>
      <w:r>
        <w:rPr>
          <w:rFonts w:hint="eastAsia"/>
        </w:rPr>
        <w:t xml:space="preserve">：「五車」是中國二十八宿中的星官，五車二即「五車星官的第二顆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5</w:t>
      </w:r>
      <w:r>
        <w:t xml:space="preserve"> </w:t>
      </w:r>
      <w:r>
        <w:rPr>
          <w:rFonts w:hint="eastAsia"/>
        </w:rPr>
        <w:t xml:space="preserve">顆主星構成不規則五邊形，位於英仙座與雙子座之間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希臘神話中發明戰車的雅典國王</w:t>
      </w:r>
      <w:r>
        <w:t xml:space="preserve"> </w:t>
      </w:r>
      <w:r>
        <w:rPr>
          <w:rFonts w:hint="eastAsia"/>
        </w:rPr>
        <w:t xml:space="preserve">Erichthonius；亦有說是駕車牧羊人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御夫座</w:t>
        </w:r>
      </w:hyperlink>
      <w:r>
        <w:t xml:space="preserve"> </w:t>
      </w:r>
      <w:r>
        <w:t xml:space="preserve">·</w:t>
      </w:r>
      <w:r>
        <w:t xml:space="preserve"> </w:t>
      </w:r>
      <w:hyperlink r:id="rId19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御夫座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五車二</w:t>
        </w:r>
      </w:hyperlink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jpg" /><Relationship Type="http://schemas.openxmlformats.org/officeDocument/2006/relationships/image" Id="rId15" Target="media/rId15.png" /><Relationship Type="http://schemas.openxmlformats.org/officeDocument/2006/relationships/hyperlink" Id="rId19" Target="http://sprite.phys.ncku.edu.tw/astrolab/New_page/e_book/nite_sky/captions/capella_aur.html" TargetMode="External" /><Relationship Type="http://schemas.openxmlformats.org/officeDocument/2006/relationships/hyperlink" Id="rId18" Target="https://zh.wikipedia.org/zh-tw/%E5%BE%A1%E5%A4%AB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://sprite.phys.ncku.edu.tw/astrolab/New_page/e_book/nite_sky/captions/capella_aur.html" TargetMode="External" /><Relationship Type="http://schemas.openxmlformats.org/officeDocument/2006/relationships/hyperlink" Id="rId18" Target="https://zh.wikipedia.org/zh-tw/%E5%BE%A1%E5%A4%AB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御夫座</dc:title>
  <dc:creator/>
  <dc:language>zh-TW</dc:language>
  <cp:keywords/>
  <dcterms:created xsi:type="dcterms:W3CDTF">2026-06-30T21:27:21Z</dcterms:created>
  <dcterms:modified xsi:type="dcterms:W3CDTF">2026-06-30T21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